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3843C2" w14:textId="4F6842FB" w:rsidR="00814AA6" w:rsidRPr="00B1741E" w:rsidRDefault="00B058C2" w:rsidP="00B1741E">
      <w:pPr>
        <w:jc w:val="center"/>
        <w:rPr>
          <w:rFonts w:ascii="Times New Roman" w:hAnsi="Times New Roman" w:cs="Times New Roman"/>
          <w:sz w:val="24"/>
          <w:szCs w:val="24"/>
        </w:rPr>
      </w:pPr>
      <w:r w:rsidRPr="0040596A">
        <w:rPr>
          <w:rFonts w:ascii="Times New Roman" w:hAnsi="Times New Roman" w:cs="Times New Roman"/>
          <w:sz w:val="24"/>
          <w:szCs w:val="24"/>
        </w:rPr>
        <w:t xml:space="preserve">REZULTATI </w:t>
      </w:r>
      <w:r w:rsidR="00B1741E">
        <w:rPr>
          <w:rFonts w:ascii="Times New Roman" w:hAnsi="Times New Roman" w:cs="Times New Roman"/>
          <w:sz w:val="24"/>
          <w:szCs w:val="24"/>
        </w:rPr>
        <w:t>POPRAVNOG</w:t>
      </w:r>
      <w:r w:rsidR="0040596A" w:rsidRPr="0040596A">
        <w:rPr>
          <w:rFonts w:ascii="Times New Roman" w:hAnsi="Times New Roman" w:cs="Times New Roman"/>
          <w:sz w:val="24"/>
          <w:szCs w:val="24"/>
        </w:rPr>
        <w:t xml:space="preserve">  I</w:t>
      </w:r>
      <w:r w:rsidRPr="0040596A">
        <w:rPr>
          <w:rFonts w:ascii="Times New Roman" w:hAnsi="Times New Roman" w:cs="Times New Roman"/>
          <w:sz w:val="24"/>
          <w:szCs w:val="24"/>
        </w:rPr>
        <w:t xml:space="preserve">SPITA IZ </w:t>
      </w:r>
      <w:r w:rsidR="00B763EA" w:rsidRPr="0040596A">
        <w:rPr>
          <w:rFonts w:ascii="Times New Roman" w:hAnsi="Times New Roman" w:cs="Times New Roman"/>
          <w:sz w:val="24"/>
          <w:szCs w:val="24"/>
        </w:rPr>
        <w:t xml:space="preserve">PREDMETA </w:t>
      </w:r>
      <w:r w:rsidR="00EA459C">
        <w:rPr>
          <w:rFonts w:ascii="Times New Roman" w:hAnsi="Times New Roman" w:cs="Times New Roman"/>
          <w:sz w:val="24"/>
          <w:szCs w:val="24"/>
        </w:rPr>
        <w:t>„</w:t>
      </w:r>
      <w:r w:rsidR="00614BF0">
        <w:rPr>
          <w:rFonts w:ascii="Times New Roman" w:hAnsi="Times New Roman" w:cs="Times New Roman"/>
          <w:sz w:val="24"/>
          <w:szCs w:val="24"/>
        </w:rPr>
        <w:t>MAGNETNA REZONANCA (MRI)</w:t>
      </w:r>
      <w:r w:rsidR="00EA459C">
        <w:rPr>
          <w:rFonts w:ascii="Times New Roman" w:hAnsi="Times New Roman" w:cs="Times New Roman"/>
          <w:sz w:val="24"/>
          <w:szCs w:val="24"/>
        </w:rPr>
        <w:t>“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760"/>
      </w:tblGrid>
      <w:tr w:rsidR="00B058C2" w14:paraId="3040B9C4" w14:textId="77777777" w:rsidTr="00B058C2">
        <w:tc>
          <w:tcPr>
            <w:tcW w:w="3256" w:type="dxa"/>
            <w:shd w:val="clear" w:color="auto" w:fill="F2F2F2" w:themeFill="background1" w:themeFillShade="F2"/>
          </w:tcPr>
          <w:p w14:paraId="23399D9D" w14:textId="6FE0C3C9" w:rsidR="00B058C2" w:rsidRPr="00B058C2" w:rsidRDefault="00B058C2" w:rsidP="00B058C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58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MESTAR</w:t>
            </w:r>
          </w:p>
        </w:tc>
        <w:tc>
          <w:tcPr>
            <w:tcW w:w="5760" w:type="dxa"/>
          </w:tcPr>
          <w:p w14:paraId="74605F9B" w14:textId="4F57DE44" w:rsidR="00B058C2" w:rsidRPr="00CF2620" w:rsidRDefault="00C73226" w:rsidP="00B058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smi</w:t>
            </w:r>
          </w:p>
        </w:tc>
      </w:tr>
      <w:tr w:rsidR="00B058C2" w14:paraId="01D0FEFD" w14:textId="77777777" w:rsidTr="00B058C2">
        <w:tc>
          <w:tcPr>
            <w:tcW w:w="3256" w:type="dxa"/>
            <w:shd w:val="clear" w:color="auto" w:fill="F2F2F2" w:themeFill="background1" w:themeFillShade="F2"/>
          </w:tcPr>
          <w:p w14:paraId="0330FB7B" w14:textId="613C1258" w:rsidR="00B058C2" w:rsidRPr="00B058C2" w:rsidRDefault="00B058C2" w:rsidP="00B058C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58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ČIN STUDIRANJA</w:t>
            </w:r>
          </w:p>
        </w:tc>
        <w:tc>
          <w:tcPr>
            <w:tcW w:w="5760" w:type="dxa"/>
          </w:tcPr>
          <w:p w14:paraId="092C4147" w14:textId="38570C76" w:rsidR="00B058C2" w:rsidRPr="00CF2620" w:rsidRDefault="0040596A" w:rsidP="00B058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2620">
              <w:rPr>
                <w:rFonts w:ascii="Times New Roman" w:hAnsi="Times New Roman" w:cs="Times New Roman"/>
                <w:sz w:val="24"/>
                <w:szCs w:val="24"/>
              </w:rPr>
              <w:t>Redovni/redovni samofinansirajući</w:t>
            </w:r>
          </w:p>
        </w:tc>
      </w:tr>
      <w:tr w:rsidR="00B058C2" w14:paraId="373FFC27" w14:textId="77777777" w:rsidTr="00B058C2">
        <w:tc>
          <w:tcPr>
            <w:tcW w:w="3256" w:type="dxa"/>
            <w:shd w:val="clear" w:color="auto" w:fill="F2F2F2" w:themeFill="background1" w:themeFillShade="F2"/>
          </w:tcPr>
          <w:p w14:paraId="49D2F13D" w14:textId="56F4BEB4" w:rsidR="00B058C2" w:rsidRPr="00B058C2" w:rsidRDefault="00B058C2" w:rsidP="00B058C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58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EDMET</w:t>
            </w:r>
          </w:p>
        </w:tc>
        <w:tc>
          <w:tcPr>
            <w:tcW w:w="5760" w:type="dxa"/>
          </w:tcPr>
          <w:p w14:paraId="3C7D8ABB" w14:textId="27FC8A3B" w:rsidR="00B058C2" w:rsidRPr="00CF2620" w:rsidRDefault="00152F2D" w:rsidP="00B058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2620">
              <w:rPr>
                <w:rFonts w:ascii="Times New Roman" w:hAnsi="Times New Roman" w:cs="Times New Roman"/>
                <w:sz w:val="24"/>
                <w:szCs w:val="24"/>
              </w:rPr>
              <w:t>Magnetna rezonanca (MRI)</w:t>
            </w:r>
          </w:p>
        </w:tc>
      </w:tr>
      <w:tr w:rsidR="00B058C2" w14:paraId="32A67543" w14:textId="77777777" w:rsidTr="00B763EA">
        <w:trPr>
          <w:trHeight w:val="261"/>
        </w:trPr>
        <w:tc>
          <w:tcPr>
            <w:tcW w:w="3256" w:type="dxa"/>
            <w:shd w:val="clear" w:color="auto" w:fill="F2F2F2" w:themeFill="background1" w:themeFillShade="F2"/>
          </w:tcPr>
          <w:p w14:paraId="2CB9444D" w14:textId="1CB5A26F" w:rsidR="00B058C2" w:rsidRPr="00B058C2" w:rsidRDefault="00B058C2" w:rsidP="00B058C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58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UM ODRŽAVANJA</w:t>
            </w:r>
          </w:p>
        </w:tc>
        <w:tc>
          <w:tcPr>
            <w:tcW w:w="5760" w:type="dxa"/>
          </w:tcPr>
          <w:p w14:paraId="5A7E1989" w14:textId="047C476E" w:rsidR="00B763EA" w:rsidRPr="00CF2620" w:rsidRDefault="00304AC7" w:rsidP="00B058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="00B11993" w:rsidRPr="00CF2620">
              <w:rPr>
                <w:rFonts w:ascii="Times New Roman" w:hAnsi="Times New Roman" w:cs="Times New Roman"/>
                <w:sz w:val="24"/>
                <w:szCs w:val="24"/>
              </w:rPr>
              <w:t>.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B11993" w:rsidRPr="00CF2620">
              <w:rPr>
                <w:rFonts w:ascii="Times New Roman" w:hAnsi="Times New Roman" w:cs="Times New Roman"/>
                <w:sz w:val="24"/>
                <w:szCs w:val="24"/>
              </w:rPr>
              <w:t>.2025</w:t>
            </w:r>
            <w:r w:rsidR="00B40AF3" w:rsidRPr="00CF2620">
              <w:rPr>
                <w:rFonts w:ascii="Times New Roman" w:hAnsi="Times New Roman" w:cs="Times New Roman"/>
                <w:sz w:val="24"/>
                <w:szCs w:val="24"/>
              </w:rPr>
              <w:t>. godine</w:t>
            </w:r>
          </w:p>
        </w:tc>
      </w:tr>
    </w:tbl>
    <w:p w14:paraId="43B9D15A" w14:textId="1D02D581" w:rsidR="00B058C2" w:rsidRDefault="00B058C2" w:rsidP="00B1741E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630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2621"/>
        <w:gridCol w:w="1842"/>
      </w:tblGrid>
      <w:tr w:rsidR="00B9767A" w:rsidRPr="00B1741E" w14:paraId="49D63664" w14:textId="77777777" w:rsidTr="00CF2620">
        <w:trPr>
          <w:trHeight w:val="315"/>
          <w:jc w:val="center"/>
        </w:trPr>
        <w:tc>
          <w:tcPr>
            <w:tcW w:w="1838" w:type="dxa"/>
            <w:noWrap/>
            <w:vAlign w:val="bottom"/>
            <w:hideMark/>
          </w:tcPr>
          <w:p w14:paraId="549A25F4" w14:textId="77777777" w:rsidR="00B9767A" w:rsidRPr="00B1741E" w:rsidRDefault="00B9767A" w:rsidP="00B976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s-Latn-BA"/>
              </w:rPr>
            </w:pPr>
            <w:r w:rsidRPr="00B174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s-Latn-BA"/>
              </w:rPr>
              <w:t>RB</w:t>
            </w:r>
          </w:p>
        </w:tc>
        <w:tc>
          <w:tcPr>
            <w:tcW w:w="2621" w:type="dxa"/>
            <w:noWrap/>
            <w:vAlign w:val="bottom"/>
            <w:hideMark/>
          </w:tcPr>
          <w:p w14:paraId="38AEE72B" w14:textId="77777777" w:rsidR="00B9767A" w:rsidRPr="00B1741E" w:rsidRDefault="00B9767A" w:rsidP="007809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s-Latn-BA"/>
              </w:rPr>
            </w:pPr>
            <w:r w:rsidRPr="00B174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s-Latn-BA"/>
              </w:rPr>
              <w:t>Index</w:t>
            </w:r>
          </w:p>
        </w:tc>
        <w:tc>
          <w:tcPr>
            <w:tcW w:w="1842" w:type="dxa"/>
            <w:noWrap/>
            <w:vAlign w:val="bottom"/>
            <w:hideMark/>
          </w:tcPr>
          <w:p w14:paraId="28E73B2F" w14:textId="77777777" w:rsidR="00B9767A" w:rsidRPr="00B1741E" w:rsidRDefault="00B9767A" w:rsidP="007809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s-Latn-BA"/>
              </w:rPr>
            </w:pPr>
            <w:r w:rsidRPr="00B174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s-Latn-BA"/>
              </w:rPr>
              <w:t>Ocjena</w:t>
            </w:r>
          </w:p>
        </w:tc>
      </w:tr>
      <w:tr w:rsidR="00B1741E" w:rsidRPr="00B1741E" w14:paraId="34A13E59" w14:textId="77777777" w:rsidTr="00B1741E">
        <w:trPr>
          <w:trHeight w:val="315"/>
          <w:jc w:val="center"/>
        </w:trPr>
        <w:tc>
          <w:tcPr>
            <w:tcW w:w="1838" w:type="dxa"/>
            <w:noWrap/>
            <w:vAlign w:val="bottom"/>
            <w:hideMark/>
          </w:tcPr>
          <w:p w14:paraId="698F662D" w14:textId="152E7AE3" w:rsidR="00B1741E" w:rsidRPr="00B1741E" w:rsidRDefault="00304AC7" w:rsidP="00B174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  <w:t>1</w:t>
            </w:r>
          </w:p>
        </w:tc>
        <w:tc>
          <w:tcPr>
            <w:tcW w:w="2621" w:type="dxa"/>
            <w:noWrap/>
            <w:vAlign w:val="bottom"/>
          </w:tcPr>
          <w:p w14:paraId="3D4FAFEE" w14:textId="2CEE4E43" w:rsidR="00B1741E" w:rsidRPr="00B1741E" w:rsidRDefault="00B1741E" w:rsidP="007809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 w:rsidRPr="00B1741E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  <w:r w:rsidR="00F3493F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  <w:r w:rsidRPr="00B1741E">
              <w:rPr>
                <w:rFonts w:ascii="Times New Roman" w:hAnsi="Times New Roman" w:cs="Times New Roman"/>
                <w:sz w:val="24"/>
                <w:szCs w:val="24"/>
              </w:rPr>
              <w:t>/2</w:t>
            </w:r>
            <w:r w:rsidR="00F3493F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B1741E">
              <w:rPr>
                <w:rFonts w:ascii="Times New Roman" w:hAnsi="Times New Roman" w:cs="Times New Roman"/>
                <w:sz w:val="24"/>
                <w:szCs w:val="24"/>
              </w:rPr>
              <w:t>-R</w:t>
            </w:r>
          </w:p>
        </w:tc>
        <w:tc>
          <w:tcPr>
            <w:tcW w:w="1842" w:type="dxa"/>
            <w:noWrap/>
            <w:vAlign w:val="bottom"/>
          </w:tcPr>
          <w:p w14:paraId="351D004C" w14:textId="789470E6" w:rsidR="00B1741E" w:rsidRPr="00B1741E" w:rsidRDefault="00F3493F" w:rsidP="007809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  <w:t xml:space="preserve">Nije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  <w:t>položio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  <w:t>/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  <w:t>la</w:t>
            </w:r>
            <w:proofErr w:type="spellEnd"/>
          </w:p>
        </w:tc>
      </w:tr>
      <w:tr w:rsidR="00B1741E" w:rsidRPr="00B1741E" w14:paraId="771AD702" w14:textId="77777777" w:rsidTr="00B1741E">
        <w:trPr>
          <w:trHeight w:val="315"/>
          <w:jc w:val="center"/>
        </w:trPr>
        <w:tc>
          <w:tcPr>
            <w:tcW w:w="1838" w:type="dxa"/>
            <w:noWrap/>
            <w:vAlign w:val="bottom"/>
            <w:hideMark/>
          </w:tcPr>
          <w:p w14:paraId="28E1B4E6" w14:textId="64DA1214" w:rsidR="00B1741E" w:rsidRPr="00B1741E" w:rsidRDefault="00304AC7" w:rsidP="00B174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  <w:t>2</w:t>
            </w:r>
          </w:p>
        </w:tc>
        <w:tc>
          <w:tcPr>
            <w:tcW w:w="2621" w:type="dxa"/>
            <w:noWrap/>
            <w:vAlign w:val="bottom"/>
          </w:tcPr>
          <w:p w14:paraId="75E5A9DA" w14:textId="2FC82C30" w:rsidR="00B1741E" w:rsidRPr="00B1741E" w:rsidRDefault="00B1741E" w:rsidP="007809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 w:rsidRPr="00B1741E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  <w:r w:rsidR="00F3493F">
              <w:rPr>
                <w:rFonts w:ascii="Times New Roman" w:hAnsi="Times New Roman" w:cs="Times New Roman"/>
                <w:sz w:val="24"/>
                <w:szCs w:val="24"/>
              </w:rPr>
              <w:t>97</w:t>
            </w:r>
            <w:r w:rsidRPr="00B1741E">
              <w:rPr>
                <w:rFonts w:ascii="Times New Roman" w:hAnsi="Times New Roman" w:cs="Times New Roman"/>
                <w:sz w:val="24"/>
                <w:szCs w:val="24"/>
              </w:rPr>
              <w:t>/21-R</w:t>
            </w:r>
          </w:p>
        </w:tc>
        <w:tc>
          <w:tcPr>
            <w:tcW w:w="1842" w:type="dxa"/>
            <w:noWrap/>
            <w:vAlign w:val="bottom"/>
          </w:tcPr>
          <w:p w14:paraId="06B20949" w14:textId="4F3AC770" w:rsidR="00B1741E" w:rsidRPr="00B1741E" w:rsidRDefault="00C73226" w:rsidP="007809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  <w:t>7 (sedam)</w:t>
            </w:r>
          </w:p>
        </w:tc>
      </w:tr>
    </w:tbl>
    <w:p w14:paraId="6A286AD6" w14:textId="77777777" w:rsidR="00304AC7" w:rsidRDefault="00304AC7" w:rsidP="0042507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0042EA1" w14:textId="1CF47B3C" w:rsidR="00B1741E" w:rsidRDefault="0011327E" w:rsidP="0042507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1327E">
        <w:rPr>
          <w:rFonts w:ascii="Times New Roman" w:hAnsi="Times New Roman" w:cs="Times New Roman"/>
          <w:b/>
          <w:bCs/>
          <w:sz w:val="24"/>
          <w:szCs w:val="24"/>
        </w:rPr>
        <w:t>Završni ispit je održan usmeno, studenti su upoznati sa ocjenama</w:t>
      </w:r>
      <w:r w:rsidR="00072218">
        <w:rPr>
          <w:rFonts w:ascii="Times New Roman" w:hAnsi="Times New Roman" w:cs="Times New Roman"/>
          <w:b/>
          <w:bCs/>
          <w:sz w:val="24"/>
          <w:szCs w:val="24"/>
        </w:rPr>
        <w:t>, a ocjene upisane u indekse.</w:t>
      </w:r>
    </w:p>
    <w:p w14:paraId="7800173E" w14:textId="49700AF0" w:rsidR="0042507E" w:rsidRPr="0042507E" w:rsidRDefault="0042507E" w:rsidP="0042507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2507E">
        <w:rPr>
          <w:rFonts w:ascii="Times New Roman" w:hAnsi="Times New Roman" w:cs="Times New Roman"/>
          <w:b/>
          <w:bCs/>
          <w:sz w:val="24"/>
          <w:szCs w:val="24"/>
        </w:rPr>
        <w:t>Datum:</w:t>
      </w:r>
      <w:r w:rsidR="00CF262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73226">
        <w:rPr>
          <w:rFonts w:ascii="Times New Roman" w:hAnsi="Times New Roman" w:cs="Times New Roman"/>
          <w:b/>
          <w:bCs/>
          <w:sz w:val="24"/>
          <w:szCs w:val="24"/>
        </w:rPr>
        <w:t>10</w:t>
      </w:r>
      <w:r w:rsidRPr="0042507E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B767AE">
        <w:rPr>
          <w:rFonts w:ascii="Times New Roman" w:hAnsi="Times New Roman" w:cs="Times New Roman"/>
          <w:b/>
          <w:bCs/>
          <w:sz w:val="24"/>
          <w:szCs w:val="24"/>
        </w:rPr>
        <w:t>0</w:t>
      </w:r>
      <w:r w:rsidR="00C73226">
        <w:rPr>
          <w:rFonts w:ascii="Times New Roman" w:hAnsi="Times New Roman" w:cs="Times New Roman"/>
          <w:b/>
          <w:bCs/>
          <w:sz w:val="24"/>
          <w:szCs w:val="24"/>
        </w:rPr>
        <w:t>9</w:t>
      </w:r>
      <w:r w:rsidRPr="0042507E">
        <w:rPr>
          <w:rFonts w:ascii="Times New Roman" w:hAnsi="Times New Roman" w:cs="Times New Roman"/>
          <w:b/>
          <w:bCs/>
          <w:sz w:val="24"/>
          <w:szCs w:val="24"/>
        </w:rPr>
        <w:t>.2</w:t>
      </w:r>
      <w:r w:rsidR="00814AA6">
        <w:rPr>
          <w:rFonts w:ascii="Times New Roman" w:hAnsi="Times New Roman" w:cs="Times New Roman"/>
          <w:b/>
          <w:bCs/>
          <w:sz w:val="24"/>
          <w:szCs w:val="24"/>
        </w:rPr>
        <w:t>02</w:t>
      </w:r>
      <w:r w:rsidR="00072218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Pr="0042507E">
        <w:rPr>
          <w:rFonts w:ascii="Times New Roman" w:hAnsi="Times New Roman" w:cs="Times New Roman"/>
          <w:b/>
          <w:bCs/>
          <w:sz w:val="24"/>
          <w:szCs w:val="24"/>
        </w:rPr>
        <w:t>. godine</w:t>
      </w:r>
    </w:p>
    <w:p w14:paraId="4B51ED61" w14:textId="690FBE76" w:rsidR="0042507E" w:rsidRDefault="0042507E" w:rsidP="00B767AE">
      <w:pPr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42507E">
        <w:rPr>
          <w:rFonts w:ascii="Times New Roman" w:hAnsi="Times New Roman" w:cs="Times New Roman"/>
          <w:b/>
          <w:bCs/>
          <w:sz w:val="24"/>
          <w:szCs w:val="24"/>
        </w:rPr>
        <w:t>Odgovorni nastavnik:</w:t>
      </w:r>
    </w:p>
    <w:p w14:paraId="10C57568" w14:textId="604D728F" w:rsidR="00B058C2" w:rsidRPr="00601E58" w:rsidRDefault="00B767AE" w:rsidP="00601E58">
      <w:pPr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Prof. dr </w:t>
      </w:r>
      <w:r w:rsidR="0011327E">
        <w:rPr>
          <w:rFonts w:ascii="Times New Roman" w:hAnsi="Times New Roman" w:cs="Times New Roman"/>
          <w:b/>
          <w:bCs/>
          <w:sz w:val="24"/>
          <w:szCs w:val="24"/>
        </w:rPr>
        <w:t>Adnan Šehić</w:t>
      </w:r>
    </w:p>
    <w:sectPr w:rsidR="00B058C2" w:rsidRPr="00601E58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661BF9" w14:textId="77777777" w:rsidR="009336B7" w:rsidRDefault="009336B7" w:rsidP="00B058C2">
      <w:pPr>
        <w:spacing w:after="0" w:line="240" w:lineRule="auto"/>
      </w:pPr>
      <w:r>
        <w:separator/>
      </w:r>
    </w:p>
  </w:endnote>
  <w:endnote w:type="continuationSeparator" w:id="0">
    <w:p w14:paraId="180B97B8" w14:textId="77777777" w:rsidR="009336B7" w:rsidRDefault="009336B7" w:rsidP="00B058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512BBD" w14:textId="77777777" w:rsidR="009336B7" w:rsidRDefault="009336B7" w:rsidP="00B058C2">
      <w:pPr>
        <w:spacing w:after="0" w:line="240" w:lineRule="auto"/>
      </w:pPr>
      <w:r>
        <w:separator/>
      </w:r>
    </w:p>
  </w:footnote>
  <w:footnote w:type="continuationSeparator" w:id="0">
    <w:p w14:paraId="389564FE" w14:textId="77777777" w:rsidR="009336B7" w:rsidRDefault="009336B7" w:rsidP="00B058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7B63B2" w14:textId="318B7C33" w:rsidR="00B058C2" w:rsidRPr="00B058C2" w:rsidRDefault="00B058C2">
    <w:pPr>
      <w:pStyle w:val="Header"/>
      <w:rPr>
        <w:rFonts w:ascii="Times New Roman" w:hAnsi="Times New Roman" w:cs="Times New Roman"/>
        <w:b/>
        <w:bCs/>
        <w:sz w:val="24"/>
        <w:szCs w:val="24"/>
      </w:rPr>
    </w:pPr>
    <w:r w:rsidRPr="00B058C2">
      <w:rPr>
        <w:rFonts w:ascii="Times New Roman" w:hAnsi="Times New Roman" w:cs="Times New Roman"/>
        <w:b/>
        <w:bCs/>
        <w:sz w:val="24"/>
        <w:szCs w:val="24"/>
      </w:rPr>
      <w:t xml:space="preserve">UNIVERZITET U SARAJEVU </w:t>
    </w:r>
  </w:p>
  <w:p w14:paraId="4F2881F9" w14:textId="7DB0ADF7" w:rsidR="00B058C2" w:rsidRPr="00B058C2" w:rsidRDefault="00B058C2">
    <w:pPr>
      <w:pStyle w:val="Header"/>
      <w:rPr>
        <w:rFonts w:ascii="Times New Roman" w:hAnsi="Times New Roman" w:cs="Times New Roman"/>
        <w:b/>
        <w:bCs/>
        <w:sz w:val="24"/>
        <w:szCs w:val="24"/>
      </w:rPr>
    </w:pPr>
    <w:r w:rsidRPr="00B058C2">
      <w:rPr>
        <w:rFonts w:ascii="Times New Roman" w:hAnsi="Times New Roman" w:cs="Times New Roman"/>
        <w:b/>
        <w:bCs/>
        <w:sz w:val="24"/>
        <w:szCs w:val="24"/>
      </w:rPr>
      <w:t>FAKULTET ZDRAVSTVENIH STUDIJA</w:t>
    </w:r>
  </w:p>
  <w:p w14:paraId="7E0EC9BF" w14:textId="63257A39" w:rsidR="00B058C2" w:rsidRPr="00B058C2" w:rsidRDefault="00B058C2">
    <w:pPr>
      <w:pStyle w:val="Header"/>
      <w:rPr>
        <w:rFonts w:ascii="Times New Roman" w:hAnsi="Times New Roman" w:cs="Times New Roman"/>
        <w:b/>
        <w:bCs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zMTQzMza2NDaysDBX0lEKTi0uzszPAykwqgUAr9LhnCwAAAA="/>
  </w:docVars>
  <w:rsids>
    <w:rsidRoot w:val="00B058C2"/>
    <w:rsid w:val="000320D6"/>
    <w:rsid w:val="00050956"/>
    <w:rsid w:val="00057B6C"/>
    <w:rsid w:val="00072218"/>
    <w:rsid w:val="00072FF6"/>
    <w:rsid w:val="0007569C"/>
    <w:rsid w:val="0011327E"/>
    <w:rsid w:val="00137192"/>
    <w:rsid w:val="00145781"/>
    <w:rsid w:val="00152F2D"/>
    <w:rsid w:val="00157E61"/>
    <w:rsid w:val="001632CB"/>
    <w:rsid w:val="001979AB"/>
    <w:rsid w:val="001C248F"/>
    <w:rsid w:val="00276F58"/>
    <w:rsid w:val="002A015A"/>
    <w:rsid w:val="002A4893"/>
    <w:rsid w:val="002C50B1"/>
    <w:rsid w:val="002D4B18"/>
    <w:rsid w:val="00304AC7"/>
    <w:rsid w:val="0034324F"/>
    <w:rsid w:val="00350A2F"/>
    <w:rsid w:val="003C1B13"/>
    <w:rsid w:val="0040596A"/>
    <w:rsid w:val="004142DA"/>
    <w:rsid w:val="0042507E"/>
    <w:rsid w:val="00484915"/>
    <w:rsid w:val="005074F2"/>
    <w:rsid w:val="00560F11"/>
    <w:rsid w:val="00562AB6"/>
    <w:rsid w:val="00601E58"/>
    <w:rsid w:val="00614BF0"/>
    <w:rsid w:val="00632D40"/>
    <w:rsid w:val="00636724"/>
    <w:rsid w:val="00725544"/>
    <w:rsid w:val="007809F6"/>
    <w:rsid w:val="00814AA6"/>
    <w:rsid w:val="0085601F"/>
    <w:rsid w:val="009169B7"/>
    <w:rsid w:val="009336B7"/>
    <w:rsid w:val="00973EB1"/>
    <w:rsid w:val="009E2867"/>
    <w:rsid w:val="00A02665"/>
    <w:rsid w:val="00A429BC"/>
    <w:rsid w:val="00A54670"/>
    <w:rsid w:val="00AC7621"/>
    <w:rsid w:val="00B058C2"/>
    <w:rsid w:val="00B11993"/>
    <w:rsid w:val="00B1741E"/>
    <w:rsid w:val="00B40AF3"/>
    <w:rsid w:val="00B447FE"/>
    <w:rsid w:val="00B44FB8"/>
    <w:rsid w:val="00B70B27"/>
    <w:rsid w:val="00B763EA"/>
    <w:rsid w:val="00B767AE"/>
    <w:rsid w:val="00B9376F"/>
    <w:rsid w:val="00B9767A"/>
    <w:rsid w:val="00BF771C"/>
    <w:rsid w:val="00C04EDC"/>
    <w:rsid w:val="00C204DE"/>
    <w:rsid w:val="00C32156"/>
    <w:rsid w:val="00C73226"/>
    <w:rsid w:val="00C824DE"/>
    <w:rsid w:val="00CD2F57"/>
    <w:rsid w:val="00CD67FE"/>
    <w:rsid w:val="00CE246B"/>
    <w:rsid w:val="00CF2620"/>
    <w:rsid w:val="00D13E2F"/>
    <w:rsid w:val="00D33F7D"/>
    <w:rsid w:val="00D55636"/>
    <w:rsid w:val="00D56588"/>
    <w:rsid w:val="00D81C6A"/>
    <w:rsid w:val="00D9645D"/>
    <w:rsid w:val="00EA459C"/>
    <w:rsid w:val="00EB29FD"/>
    <w:rsid w:val="00F07913"/>
    <w:rsid w:val="00F10D80"/>
    <w:rsid w:val="00F3493F"/>
    <w:rsid w:val="00FF5C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652474"/>
  <w15:chartTrackingRefBased/>
  <w15:docId w15:val="{DE5D96E8-0CB2-4F60-AADA-F8C48A6141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058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58C2"/>
  </w:style>
  <w:style w:type="paragraph" w:styleId="Footer">
    <w:name w:val="footer"/>
    <w:basedOn w:val="Normal"/>
    <w:link w:val="FooterChar"/>
    <w:uiPriority w:val="99"/>
    <w:unhideWhenUsed/>
    <w:rsid w:val="00B058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58C2"/>
  </w:style>
  <w:style w:type="table" w:styleId="TableGrid">
    <w:name w:val="Table Grid"/>
    <w:basedOn w:val="TableNormal"/>
    <w:uiPriority w:val="39"/>
    <w:rsid w:val="00B058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638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33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58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65</Words>
  <Characters>373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dina Smjecanin</dc:creator>
  <cp:keywords/>
  <dc:description/>
  <cp:lastModifiedBy>Adnan Sehic</cp:lastModifiedBy>
  <cp:revision>29</cp:revision>
  <cp:lastPrinted>2022-02-02T13:29:00Z</cp:lastPrinted>
  <dcterms:created xsi:type="dcterms:W3CDTF">2025-01-28T09:27:00Z</dcterms:created>
  <dcterms:modified xsi:type="dcterms:W3CDTF">2025-09-10T10:24:00Z</dcterms:modified>
</cp:coreProperties>
</file>